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2176"/>
        <w:tblW w:w="10881" w:type="dxa"/>
        <w:tblBorders>
          <w:top w:val="thinThickSmallGap" w:sz="24" w:space="0" w:color="31849B" w:themeColor="accent5" w:themeShade="BF"/>
          <w:left w:val="thinThickSmallGap" w:sz="24" w:space="0" w:color="31849B" w:themeColor="accent5" w:themeShade="BF"/>
          <w:bottom w:val="thinThickSmallGap" w:sz="24" w:space="0" w:color="31849B" w:themeColor="accent5" w:themeShade="BF"/>
          <w:right w:val="thinThickSmallGap" w:sz="24" w:space="0" w:color="31849B" w:themeColor="accent5" w:themeShade="BF"/>
          <w:insideH w:val="thinThickSmallGap" w:sz="24" w:space="0" w:color="31849B" w:themeColor="accent5" w:themeShade="BF"/>
          <w:insideV w:val="thinThickSmallGap" w:sz="24" w:space="0" w:color="31849B" w:themeColor="accent5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81"/>
      </w:tblGrid>
      <w:tr w:rsidR="00BA63A7" w14:paraId="49CED508" w14:textId="77777777" w:rsidTr="00A67C5C">
        <w:trPr>
          <w:trHeight w:val="6005"/>
        </w:trPr>
        <w:tc>
          <w:tcPr>
            <w:tcW w:w="10881" w:type="dxa"/>
          </w:tcPr>
          <w:p w14:paraId="0695948D" w14:textId="77777777" w:rsidR="00BA63A7" w:rsidRPr="00A1676D" w:rsidRDefault="00BA63A7" w:rsidP="00BA63A7">
            <w:pPr>
              <w:jc w:val="center"/>
              <w:rPr>
                <w:b/>
                <w:sz w:val="72"/>
                <w:szCs w:val="72"/>
                <w:u w:val="single"/>
              </w:rPr>
            </w:pPr>
            <w:r w:rsidRPr="00A1676D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14:paraId="33708B23" w14:textId="77777777"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14:paraId="7F96941B" w14:textId="77777777" w:rsidR="00BA63A7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  <w:r w:rsidRPr="00A70C28">
              <w:rPr>
                <w:b/>
                <w:sz w:val="28"/>
                <w:szCs w:val="28"/>
              </w:rPr>
              <w:t xml:space="preserve"> </w:t>
            </w:r>
          </w:p>
          <w:p w14:paraId="4EBCBA35" w14:textId="77777777" w:rsidR="00BA63A7" w:rsidRPr="0064290B" w:rsidRDefault="00BA63A7" w:rsidP="00BA63A7">
            <w:pPr>
              <w:jc w:val="center"/>
              <w:rPr>
                <w:rFonts w:asciiTheme="majorHAnsi" w:hAnsiTheme="majorHAnsi"/>
                <w:b/>
                <w:color w:val="0070C0"/>
                <w:sz w:val="28"/>
                <w:szCs w:val="28"/>
              </w:rPr>
            </w:pPr>
            <w:r w:rsidRPr="0064290B">
              <w:rPr>
                <w:rFonts w:asciiTheme="majorHAnsi" w:hAnsiTheme="majorHAnsi"/>
                <w:b/>
                <w:color w:val="0070C0"/>
                <w:sz w:val="28"/>
                <w:szCs w:val="28"/>
              </w:rPr>
              <w:t>(GERÇEK KİŞİ</w:t>
            </w:r>
            <w:r w:rsidR="0064290B" w:rsidRPr="0064290B">
              <w:rPr>
                <w:rFonts w:asciiTheme="majorHAnsi" w:hAnsiTheme="majorHAnsi"/>
                <w:b/>
                <w:color w:val="0070C0"/>
                <w:sz w:val="28"/>
                <w:szCs w:val="28"/>
              </w:rPr>
              <w:t xml:space="preserve"> İÇİN İSTENEN EVRAKLAR</w:t>
            </w:r>
            <w:r w:rsidRPr="0064290B">
              <w:rPr>
                <w:rFonts w:asciiTheme="majorHAnsi" w:hAnsiTheme="majorHAnsi"/>
                <w:b/>
                <w:color w:val="0070C0"/>
                <w:sz w:val="28"/>
                <w:szCs w:val="28"/>
              </w:rPr>
              <w:t>)</w:t>
            </w:r>
          </w:p>
          <w:p w14:paraId="39405A65" w14:textId="77777777" w:rsidR="00BA63A7" w:rsidRPr="00A70C28" w:rsidRDefault="00BA63A7" w:rsidP="00BA63A7">
            <w:pPr>
              <w:jc w:val="center"/>
              <w:rPr>
                <w:b/>
                <w:sz w:val="28"/>
                <w:szCs w:val="28"/>
              </w:rPr>
            </w:pPr>
          </w:p>
          <w:p w14:paraId="74D8B80B" w14:textId="77777777" w:rsidR="00BA63A7" w:rsidRPr="00627265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391978A8" w14:textId="77777777" w:rsidR="00BA63A7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 FOTOKOPİSİ.</w:t>
            </w:r>
          </w:p>
          <w:p w14:paraId="213685D9" w14:textId="77777777" w:rsidR="00BA63A7" w:rsidRPr="00627265" w:rsidRDefault="00BA63A7" w:rsidP="00BA63A7">
            <w:pPr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43B98DE1" w14:textId="77777777" w:rsidR="00BA63A7" w:rsidRPr="00627265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.)</w:t>
            </w:r>
          </w:p>
          <w:p w14:paraId="4084C57C" w14:textId="4FAC2A3F" w:rsidR="00BA63A7" w:rsidRDefault="00BA63A7" w:rsidP="00BA63A7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BELGESİ ÜCRETİ  </w:t>
            </w:r>
            <w:r w:rsidR="005C0A87">
              <w:rPr>
                <w:rFonts w:ascii="Cambria" w:hAnsi="Cambria"/>
                <w:b/>
              </w:rPr>
              <w:t>1</w:t>
            </w:r>
            <w:r w:rsidR="0049507A">
              <w:rPr>
                <w:rFonts w:ascii="Cambria" w:hAnsi="Cambria"/>
                <w:b/>
              </w:rPr>
              <w:t>26</w:t>
            </w:r>
            <w:r w:rsidR="005C0A87">
              <w:rPr>
                <w:rFonts w:ascii="Cambria" w:hAnsi="Cambria"/>
                <w:b/>
              </w:rPr>
              <w:t>,</w:t>
            </w:r>
            <w:r w:rsidR="0049507A">
              <w:rPr>
                <w:rFonts w:ascii="Cambria" w:hAnsi="Cambria"/>
                <w:b/>
              </w:rPr>
              <w:t>684</w:t>
            </w:r>
            <w:r>
              <w:rPr>
                <w:rFonts w:ascii="Cambria" w:hAnsi="Cambria"/>
                <w:b/>
              </w:rPr>
              <w:t>.00 TL</w:t>
            </w:r>
            <w:r>
              <w:rPr>
                <w:rFonts w:ascii="Cambria" w:hAnsi="Cambria"/>
              </w:rPr>
              <w:t xml:space="preserve">+ARAÇ BAŞI </w:t>
            </w:r>
            <w:r w:rsidR="005C0A87">
              <w:rPr>
                <w:rFonts w:ascii="Cambria" w:hAnsi="Cambria"/>
                <w:b/>
              </w:rPr>
              <w:t>3,</w:t>
            </w:r>
            <w:r w:rsidR="0049507A">
              <w:rPr>
                <w:rFonts w:ascii="Cambria" w:hAnsi="Cambria"/>
                <w:b/>
              </w:rPr>
              <w:t>788</w:t>
            </w:r>
            <w:r>
              <w:rPr>
                <w:rFonts w:ascii="Cambria" w:hAnsi="Cambria"/>
                <w:b/>
              </w:rPr>
              <w:t>.00 TL</w:t>
            </w:r>
            <w:r>
              <w:rPr>
                <w:rFonts w:ascii="Cambria" w:hAnsi="Cambria"/>
              </w:rPr>
              <w:t>+</w:t>
            </w:r>
            <w:r w:rsidRPr="00FC1F12">
              <w:rPr>
                <w:rFonts w:ascii="Cambria" w:hAnsi="Cambria"/>
              </w:rPr>
              <w:t>ODA ÜCRETİ</w:t>
            </w:r>
            <w:r w:rsidR="005C0A87" w:rsidRPr="00FC1F12">
              <w:rPr>
                <w:rFonts w:ascii="Cambria" w:hAnsi="Cambria"/>
              </w:rPr>
              <w:t>.</w:t>
            </w:r>
            <w:r w:rsidR="0049507A">
              <w:rPr>
                <w:rFonts w:ascii="Cambria" w:hAnsi="Cambria"/>
              </w:rPr>
              <w:t xml:space="preserve"> </w:t>
            </w:r>
            <w:r w:rsidR="005C0A87" w:rsidRPr="00FC1F12">
              <w:rPr>
                <w:rFonts w:ascii="Cambria" w:hAnsi="Cambria"/>
              </w:rPr>
              <w:t>(</w:t>
            </w:r>
            <w:r w:rsidR="005C0A87">
              <w:rPr>
                <w:rFonts w:ascii="Cambria" w:hAnsi="Cambria"/>
              </w:rPr>
              <w:t>202</w:t>
            </w:r>
            <w:r w:rsidR="0049507A">
              <w:rPr>
                <w:rFonts w:ascii="Cambria" w:hAnsi="Cambria"/>
              </w:rPr>
              <w:t>6</w:t>
            </w:r>
            <w:r>
              <w:rPr>
                <w:rFonts w:ascii="Cambria" w:hAnsi="Cambria"/>
              </w:rPr>
              <w:t xml:space="preserve"> YILI FİYATI)</w:t>
            </w:r>
            <w:r>
              <w:rPr>
                <w:rFonts w:ascii="Cambria" w:hAnsi="Cambria"/>
                <w:b/>
                <w:color w:val="FF0000"/>
              </w:rPr>
              <w:t xml:space="preserve">      </w:t>
            </w:r>
          </w:p>
          <w:p w14:paraId="4098EA3B" w14:textId="77777777" w:rsidR="00BA63A7" w:rsidRDefault="00BA63A7" w:rsidP="00BA63A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 </w:t>
            </w:r>
          </w:p>
          <w:p w14:paraId="455EBE83" w14:textId="77777777" w:rsidR="00BA63A7" w:rsidRDefault="00BA63A7" w:rsidP="00BA63A7">
            <w:pPr>
              <w:numPr>
                <w:ilvl w:val="0"/>
                <w:numId w:val="8"/>
              </w:num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VEKALETLE İŞLEM YAPTIRANLARIN      </w:t>
            </w:r>
          </w:p>
          <w:p w14:paraId="5EBF82B3" w14:textId="77777777"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  </w:t>
            </w:r>
          </w:p>
          <w:p w14:paraId="7406086E" w14:textId="77777777"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14:paraId="2D344885" w14:textId="77777777" w:rsidR="00BA63A7" w:rsidRPr="00BB2BA8" w:rsidRDefault="00BA63A7" w:rsidP="00DE009A">
            <w:pPr>
              <w:ind w:left="2535"/>
              <w:rPr>
                <w:b/>
                <w:sz w:val="20"/>
                <w:szCs w:val="20"/>
              </w:rPr>
            </w:pPr>
          </w:p>
        </w:tc>
      </w:tr>
      <w:tr w:rsidR="00BA63A7" w14:paraId="4224F486" w14:textId="77777777" w:rsidTr="00A67C5C">
        <w:trPr>
          <w:trHeight w:val="6304"/>
        </w:trPr>
        <w:tc>
          <w:tcPr>
            <w:tcW w:w="10881" w:type="dxa"/>
          </w:tcPr>
          <w:p w14:paraId="1ECF6F05" w14:textId="77777777" w:rsidR="00BA63A7" w:rsidRDefault="00BA63A7" w:rsidP="00BA63A7">
            <w:pPr>
              <w:jc w:val="center"/>
              <w:rPr>
                <w:b/>
                <w:color w:val="3366FF"/>
                <w:sz w:val="56"/>
                <w:szCs w:val="56"/>
                <w:u w:val="single"/>
              </w:rPr>
            </w:pPr>
            <w:r w:rsidRPr="002559A0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14:paraId="16E2E7DD" w14:textId="77777777"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14:paraId="19E5C2FC" w14:textId="77777777" w:rsidR="00BA63A7" w:rsidRPr="00037CB6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</w:p>
          <w:p w14:paraId="1E75EBC8" w14:textId="77777777" w:rsidR="00BA63A7" w:rsidRPr="0064290B" w:rsidRDefault="00BA63A7" w:rsidP="00BA63A7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64290B">
              <w:rPr>
                <w:rFonts w:asciiTheme="majorHAnsi" w:hAnsiTheme="majorHAnsi"/>
                <w:b/>
                <w:sz w:val="28"/>
                <w:szCs w:val="28"/>
              </w:rPr>
              <w:t xml:space="preserve"> </w:t>
            </w:r>
            <w:r w:rsidRPr="0064290B">
              <w:rPr>
                <w:rFonts w:asciiTheme="majorHAnsi" w:hAnsiTheme="majorHAnsi"/>
                <w:b/>
                <w:color w:val="0070C0"/>
                <w:sz w:val="28"/>
                <w:szCs w:val="28"/>
              </w:rPr>
              <w:t>(ŞİRKETLER</w:t>
            </w:r>
            <w:r w:rsidR="0064290B" w:rsidRPr="0064290B">
              <w:rPr>
                <w:rFonts w:asciiTheme="majorHAnsi" w:hAnsiTheme="majorHAnsi"/>
                <w:b/>
                <w:color w:val="0070C0"/>
                <w:sz w:val="28"/>
                <w:szCs w:val="28"/>
              </w:rPr>
              <w:t xml:space="preserve"> İÇİN İSTENEN EVRAKLAR</w:t>
            </w:r>
            <w:r w:rsidRPr="0064290B">
              <w:rPr>
                <w:rFonts w:asciiTheme="majorHAnsi" w:hAnsiTheme="majorHAnsi"/>
                <w:b/>
                <w:color w:val="0070C0"/>
                <w:sz w:val="28"/>
                <w:szCs w:val="28"/>
              </w:rPr>
              <w:t>)</w:t>
            </w:r>
          </w:p>
          <w:p w14:paraId="2CE30DE8" w14:textId="77777777" w:rsidR="00BA63A7" w:rsidRPr="00643ED3" w:rsidRDefault="00BA63A7" w:rsidP="00BA63A7">
            <w:pPr>
              <w:rPr>
                <w:rFonts w:ascii="Cambria" w:hAnsi="Cambria"/>
              </w:rPr>
            </w:pPr>
          </w:p>
          <w:p w14:paraId="1D99443E" w14:textId="77777777"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1BDBB287" w14:textId="77777777"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14:paraId="565C9AC4" w14:textId="77777777" w:rsidR="00B21997" w:rsidRDefault="00B2199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39AA341C" w14:textId="77777777" w:rsidR="00BA63A7" w:rsidRPr="00C46E4A" w:rsidRDefault="00BA63A7" w:rsidP="00BA63A7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14:paraId="519DE705" w14:textId="77777777"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31B48448" w14:textId="77777777" w:rsidR="00BA63A7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</w:p>
          <w:p w14:paraId="75439359" w14:textId="77777777" w:rsidR="00BA63A7" w:rsidRPr="00775343" w:rsidRDefault="00BA63A7" w:rsidP="00BA63A7">
            <w:pPr>
              <w:numPr>
                <w:ilvl w:val="0"/>
                <w:numId w:val="9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</w:t>
            </w:r>
            <w:r>
              <w:rPr>
                <w:rFonts w:ascii="Cambria" w:hAnsi="Cambria"/>
                <w:b/>
              </w:rPr>
              <w:t>.)</w:t>
            </w:r>
          </w:p>
          <w:p w14:paraId="3C78AB54" w14:textId="03683454" w:rsidR="00BA63A7" w:rsidRPr="0049507A" w:rsidRDefault="00BA63A7" w:rsidP="0049507A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 w:rsidR="005C0A87">
              <w:rPr>
                <w:rFonts w:ascii="Cambria" w:hAnsi="Cambria"/>
                <w:b/>
              </w:rPr>
              <w:t xml:space="preserve"> </w:t>
            </w:r>
            <w:r w:rsidR="0049507A">
              <w:rPr>
                <w:rFonts w:ascii="Cambria" w:hAnsi="Cambria"/>
                <w:b/>
              </w:rPr>
              <w:t>126,684.00 TL</w:t>
            </w:r>
            <w:r w:rsidR="0049507A">
              <w:rPr>
                <w:rFonts w:ascii="Cambria" w:hAnsi="Cambria"/>
              </w:rPr>
              <w:t xml:space="preserve">+ARAÇ BAŞI </w:t>
            </w:r>
            <w:r w:rsidR="0049507A">
              <w:rPr>
                <w:rFonts w:ascii="Cambria" w:hAnsi="Cambria"/>
                <w:b/>
              </w:rPr>
              <w:t>3,788.00 TL</w:t>
            </w:r>
            <w:r w:rsidR="0049507A">
              <w:rPr>
                <w:rFonts w:ascii="Cambria" w:hAnsi="Cambria"/>
              </w:rPr>
              <w:t>+</w:t>
            </w:r>
            <w:r w:rsidR="0049507A" w:rsidRPr="00FC1F12">
              <w:rPr>
                <w:rFonts w:ascii="Cambria" w:hAnsi="Cambria"/>
              </w:rPr>
              <w:t>ODA ÜCRETİ.</w:t>
            </w:r>
            <w:r w:rsidR="0049507A">
              <w:rPr>
                <w:rFonts w:ascii="Cambria" w:hAnsi="Cambria"/>
              </w:rPr>
              <w:t xml:space="preserve"> </w:t>
            </w:r>
            <w:r w:rsidR="0049507A" w:rsidRPr="00FC1F12">
              <w:rPr>
                <w:rFonts w:ascii="Cambria" w:hAnsi="Cambria"/>
              </w:rPr>
              <w:t>(</w:t>
            </w:r>
            <w:r w:rsidR="0049507A">
              <w:rPr>
                <w:rFonts w:ascii="Cambria" w:hAnsi="Cambria"/>
              </w:rPr>
              <w:t>2026 YILI FİYATI)</w:t>
            </w:r>
          </w:p>
          <w:p w14:paraId="7C5181DD" w14:textId="77777777" w:rsidR="00BA63A7" w:rsidRDefault="00BA63A7" w:rsidP="00BA63A7">
            <w:pPr>
              <w:rPr>
                <w:b/>
                <w:color w:val="FF0000"/>
                <w:sz w:val="20"/>
                <w:szCs w:val="20"/>
              </w:rPr>
            </w:pPr>
          </w:p>
          <w:p w14:paraId="5DEFFF02" w14:textId="77777777" w:rsidR="00BA63A7" w:rsidRDefault="00BA63A7" w:rsidP="00BA63A7">
            <w:pPr>
              <w:numPr>
                <w:ilvl w:val="0"/>
                <w:numId w:val="8"/>
              </w:num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VEKALETLE İŞLEM YAPTIRANLARIN      </w:t>
            </w:r>
          </w:p>
          <w:p w14:paraId="5B16D627" w14:textId="77777777"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  </w:t>
            </w:r>
          </w:p>
          <w:p w14:paraId="16227BA0" w14:textId="77777777"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14:paraId="43ED5A5A" w14:textId="77777777"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14:paraId="15358B12" w14:textId="77777777" w:rsidR="00BA63A7" w:rsidRPr="005B335F" w:rsidRDefault="00BA63A7" w:rsidP="00DE009A">
            <w:pPr>
              <w:ind w:left="2535"/>
              <w:rPr>
                <w:sz w:val="16"/>
                <w:szCs w:val="16"/>
              </w:rPr>
            </w:pPr>
            <w:bookmarkStart w:id="0" w:name="_GoBack"/>
            <w:bookmarkEnd w:id="0"/>
          </w:p>
        </w:tc>
      </w:tr>
    </w:tbl>
    <w:p w14:paraId="1EC5A15B" w14:textId="77777777" w:rsidR="003C52BD" w:rsidRPr="00275B4C" w:rsidRDefault="003C52BD" w:rsidP="00E07AEA">
      <w:pPr>
        <w:rPr>
          <w:sz w:val="28"/>
          <w:szCs w:val="28"/>
        </w:rPr>
      </w:pPr>
    </w:p>
    <w:sectPr w:rsidR="003C52BD" w:rsidRPr="00275B4C" w:rsidSect="00E07AEA">
      <w:headerReference w:type="default" r:id="rId7"/>
      <w:footerReference w:type="default" r:id="rId8"/>
      <w:pgSz w:w="11906" w:h="16838" w:code="9"/>
      <w:pgMar w:top="180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7C2515" w14:textId="77777777" w:rsidR="00BC6D38" w:rsidRDefault="00BC6D38" w:rsidP="000201AF">
      <w:r>
        <w:separator/>
      </w:r>
    </w:p>
  </w:endnote>
  <w:endnote w:type="continuationSeparator" w:id="0">
    <w:p w14:paraId="691E266E" w14:textId="77777777" w:rsidR="00BC6D38" w:rsidRDefault="00BC6D38" w:rsidP="0002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419AB" w14:textId="77777777" w:rsidR="000201AF" w:rsidRPr="007A5F3F" w:rsidRDefault="000201AF" w:rsidP="007A5F3F">
    <w:pPr>
      <w:tabs>
        <w:tab w:val="center" w:pos="4536"/>
        <w:tab w:val="right" w:pos="9072"/>
      </w:tabs>
      <w:ind w:left="-709" w:firstLine="142"/>
      <w:jc w:val="both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D1828" w14:textId="77777777" w:rsidR="00BC6D38" w:rsidRDefault="00BC6D38" w:rsidP="000201AF">
      <w:r>
        <w:separator/>
      </w:r>
    </w:p>
  </w:footnote>
  <w:footnote w:type="continuationSeparator" w:id="0">
    <w:p w14:paraId="2983CA03" w14:textId="77777777" w:rsidR="00BC6D38" w:rsidRDefault="00BC6D38" w:rsidP="000201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7A5F3F" w:rsidRPr="0014772E" w14:paraId="204C7C10" w14:textId="77777777" w:rsidTr="0068186D">
      <w:trPr>
        <w:trHeight w:val="835"/>
      </w:trPr>
      <w:tc>
        <w:tcPr>
          <w:tcW w:w="547" w:type="pct"/>
          <w:vAlign w:val="center"/>
        </w:tcPr>
        <w:p w14:paraId="393B1172" w14:textId="39602367" w:rsidR="007A5F3F" w:rsidRPr="0014772E" w:rsidRDefault="00DE009A" w:rsidP="0068186D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383AEAAE" wp14:editId="4749DAE5">
                <wp:extent cx="495300" cy="499745"/>
                <wp:effectExtent l="0" t="0" r="0" b="0"/>
                <wp:docPr id="1" name="Resim 1" descr="\\MITSOSERVER\Ortak\mitso logo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\\MITSOSERVER\Ortak\mitso logo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14:paraId="2A191BCE" w14:textId="77777777" w:rsidR="007A5F3F" w:rsidRPr="0014772E" w:rsidRDefault="007A5F3F" w:rsidP="0068186D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 TÜRÜ YETKİ BELGESİ İÇİN İSTENEN EVRAKLAR (KAMYON)</w:t>
          </w:r>
        </w:p>
      </w:tc>
    </w:tr>
  </w:tbl>
  <w:p w14:paraId="31403D91" w14:textId="77777777" w:rsidR="000201AF" w:rsidRDefault="000201A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C274B19"/>
    <w:multiLevelType w:val="hybridMultilevel"/>
    <w:tmpl w:val="CBC26322"/>
    <w:lvl w:ilvl="0" w:tplc="BDD675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EA6D78"/>
    <w:multiLevelType w:val="hybridMultilevel"/>
    <w:tmpl w:val="06CE55F2"/>
    <w:lvl w:ilvl="0" w:tplc="DFA695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C4F5151"/>
    <w:multiLevelType w:val="hybridMultilevel"/>
    <w:tmpl w:val="F98AAC60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MzU1NjezMDdW0lEKTi0uzszPAykwqQUA2Md7XSwAAAA="/>
  </w:docVars>
  <w:rsids>
    <w:rsidRoot w:val="003D18D3"/>
    <w:rsid w:val="000070C6"/>
    <w:rsid w:val="000201AF"/>
    <w:rsid w:val="00027E75"/>
    <w:rsid w:val="00036EBE"/>
    <w:rsid w:val="00037CB6"/>
    <w:rsid w:val="00040CAC"/>
    <w:rsid w:val="00045D2D"/>
    <w:rsid w:val="000714A2"/>
    <w:rsid w:val="00096200"/>
    <w:rsid w:val="000A0297"/>
    <w:rsid w:val="000A2DFC"/>
    <w:rsid w:val="000B254A"/>
    <w:rsid w:val="000D1441"/>
    <w:rsid w:val="000E2CD9"/>
    <w:rsid w:val="000F263C"/>
    <w:rsid w:val="000F3F3E"/>
    <w:rsid w:val="001077B3"/>
    <w:rsid w:val="00111799"/>
    <w:rsid w:val="00113E2B"/>
    <w:rsid w:val="0012188D"/>
    <w:rsid w:val="00126697"/>
    <w:rsid w:val="00151500"/>
    <w:rsid w:val="00151864"/>
    <w:rsid w:val="00162D18"/>
    <w:rsid w:val="0017220E"/>
    <w:rsid w:val="00173028"/>
    <w:rsid w:val="00183055"/>
    <w:rsid w:val="00190879"/>
    <w:rsid w:val="001930A2"/>
    <w:rsid w:val="001A434F"/>
    <w:rsid w:val="001A7265"/>
    <w:rsid w:val="001B16D9"/>
    <w:rsid w:val="001B1F2A"/>
    <w:rsid w:val="001C2412"/>
    <w:rsid w:val="001C26A5"/>
    <w:rsid w:val="001C31D5"/>
    <w:rsid w:val="001C5EFF"/>
    <w:rsid w:val="001D2D98"/>
    <w:rsid w:val="001E5402"/>
    <w:rsid w:val="00226561"/>
    <w:rsid w:val="00232B40"/>
    <w:rsid w:val="002559A0"/>
    <w:rsid w:val="002569B0"/>
    <w:rsid w:val="00275B4C"/>
    <w:rsid w:val="0028567E"/>
    <w:rsid w:val="00295085"/>
    <w:rsid w:val="002A178E"/>
    <w:rsid w:val="002B5A07"/>
    <w:rsid w:val="002C31E2"/>
    <w:rsid w:val="003038C1"/>
    <w:rsid w:val="00312751"/>
    <w:rsid w:val="00324BBC"/>
    <w:rsid w:val="00331BEA"/>
    <w:rsid w:val="003349A4"/>
    <w:rsid w:val="00343411"/>
    <w:rsid w:val="00343CFE"/>
    <w:rsid w:val="00350928"/>
    <w:rsid w:val="00360060"/>
    <w:rsid w:val="00381057"/>
    <w:rsid w:val="00391501"/>
    <w:rsid w:val="003B2D34"/>
    <w:rsid w:val="003C52BD"/>
    <w:rsid w:val="003D18D3"/>
    <w:rsid w:val="003E27F9"/>
    <w:rsid w:val="003E318E"/>
    <w:rsid w:val="003F270C"/>
    <w:rsid w:val="003F292C"/>
    <w:rsid w:val="003F4039"/>
    <w:rsid w:val="00434B73"/>
    <w:rsid w:val="0046043F"/>
    <w:rsid w:val="004655F9"/>
    <w:rsid w:val="00466132"/>
    <w:rsid w:val="00470803"/>
    <w:rsid w:val="00471F3C"/>
    <w:rsid w:val="00480AA3"/>
    <w:rsid w:val="00494B12"/>
    <w:rsid w:val="0049507A"/>
    <w:rsid w:val="004A0977"/>
    <w:rsid w:val="004A21F6"/>
    <w:rsid w:val="004C670E"/>
    <w:rsid w:val="004D1268"/>
    <w:rsid w:val="004D7D2C"/>
    <w:rsid w:val="004E7251"/>
    <w:rsid w:val="005246AB"/>
    <w:rsid w:val="005260D7"/>
    <w:rsid w:val="0053117B"/>
    <w:rsid w:val="00531C1F"/>
    <w:rsid w:val="00550513"/>
    <w:rsid w:val="00561C9A"/>
    <w:rsid w:val="005721E2"/>
    <w:rsid w:val="00591E83"/>
    <w:rsid w:val="0059522E"/>
    <w:rsid w:val="005B335F"/>
    <w:rsid w:val="005C0A87"/>
    <w:rsid w:val="005D070F"/>
    <w:rsid w:val="005D42E4"/>
    <w:rsid w:val="005F3415"/>
    <w:rsid w:val="005F365D"/>
    <w:rsid w:val="0062084B"/>
    <w:rsid w:val="00623893"/>
    <w:rsid w:val="00627265"/>
    <w:rsid w:val="00632093"/>
    <w:rsid w:val="0064290B"/>
    <w:rsid w:val="00643ED3"/>
    <w:rsid w:val="00646511"/>
    <w:rsid w:val="00677C0B"/>
    <w:rsid w:val="0068186D"/>
    <w:rsid w:val="00691E8C"/>
    <w:rsid w:val="006A6E48"/>
    <w:rsid w:val="0071084E"/>
    <w:rsid w:val="00711FDE"/>
    <w:rsid w:val="00722405"/>
    <w:rsid w:val="00730FB2"/>
    <w:rsid w:val="00742A40"/>
    <w:rsid w:val="0075426E"/>
    <w:rsid w:val="00775343"/>
    <w:rsid w:val="007A06C6"/>
    <w:rsid w:val="007A5F3F"/>
    <w:rsid w:val="007B2338"/>
    <w:rsid w:val="007F4E87"/>
    <w:rsid w:val="008032B0"/>
    <w:rsid w:val="008220B0"/>
    <w:rsid w:val="00826363"/>
    <w:rsid w:val="008412AD"/>
    <w:rsid w:val="00845B42"/>
    <w:rsid w:val="00854FE8"/>
    <w:rsid w:val="00874A21"/>
    <w:rsid w:val="00876062"/>
    <w:rsid w:val="008847B8"/>
    <w:rsid w:val="008A55B3"/>
    <w:rsid w:val="008F228E"/>
    <w:rsid w:val="008F22E5"/>
    <w:rsid w:val="00916D7A"/>
    <w:rsid w:val="0093014D"/>
    <w:rsid w:val="00932C58"/>
    <w:rsid w:val="0093353A"/>
    <w:rsid w:val="009424B4"/>
    <w:rsid w:val="00977852"/>
    <w:rsid w:val="00990385"/>
    <w:rsid w:val="0099075E"/>
    <w:rsid w:val="009C0E3A"/>
    <w:rsid w:val="009C76C5"/>
    <w:rsid w:val="009D0CEC"/>
    <w:rsid w:val="009D319D"/>
    <w:rsid w:val="009D3C3F"/>
    <w:rsid w:val="009D5622"/>
    <w:rsid w:val="009F35BD"/>
    <w:rsid w:val="009F5BE1"/>
    <w:rsid w:val="00A1676D"/>
    <w:rsid w:val="00A40044"/>
    <w:rsid w:val="00A43CF1"/>
    <w:rsid w:val="00A52CAD"/>
    <w:rsid w:val="00A656E7"/>
    <w:rsid w:val="00A67C5C"/>
    <w:rsid w:val="00A70C28"/>
    <w:rsid w:val="00A8536B"/>
    <w:rsid w:val="00AA1824"/>
    <w:rsid w:val="00AB064F"/>
    <w:rsid w:val="00AB4040"/>
    <w:rsid w:val="00AE24DB"/>
    <w:rsid w:val="00AF7640"/>
    <w:rsid w:val="00B124CD"/>
    <w:rsid w:val="00B12BBA"/>
    <w:rsid w:val="00B139C8"/>
    <w:rsid w:val="00B21997"/>
    <w:rsid w:val="00B2420F"/>
    <w:rsid w:val="00B4142A"/>
    <w:rsid w:val="00B44315"/>
    <w:rsid w:val="00B50520"/>
    <w:rsid w:val="00B52791"/>
    <w:rsid w:val="00B66809"/>
    <w:rsid w:val="00B769D8"/>
    <w:rsid w:val="00B866A2"/>
    <w:rsid w:val="00BA620D"/>
    <w:rsid w:val="00BA63A7"/>
    <w:rsid w:val="00BA6724"/>
    <w:rsid w:val="00BB2BA8"/>
    <w:rsid w:val="00BC3DE4"/>
    <w:rsid w:val="00BC51F2"/>
    <w:rsid w:val="00BC6D38"/>
    <w:rsid w:val="00BE25D4"/>
    <w:rsid w:val="00BE6395"/>
    <w:rsid w:val="00BF19A3"/>
    <w:rsid w:val="00C3147F"/>
    <w:rsid w:val="00C468F5"/>
    <w:rsid w:val="00C47DA8"/>
    <w:rsid w:val="00C5117E"/>
    <w:rsid w:val="00C842EF"/>
    <w:rsid w:val="00CB289C"/>
    <w:rsid w:val="00CB5FFF"/>
    <w:rsid w:val="00CB655D"/>
    <w:rsid w:val="00CC40F9"/>
    <w:rsid w:val="00CC6D99"/>
    <w:rsid w:val="00CD5FE2"/>
    <w:rsid w:val="00CE2F7D"/>
    <w:rsid w:val="00CE3057"/>
    <w:rsid w:val="00D014CD"/>
    <w:rsid w:val="00D320F1"/>
    <w:rsid w:val="00D45FED"/>
    <w:rsid w:val="00D604FF"/>
    <w:rsid w:val="00D62752"/>
    <w:rsid w:val="00D64618"/>
    <w:rsid w:val="00D832BA"/>
    <w:rsid w:val="00D9648D"/>
    <w:rsid w:val="00DB1A33"/>
    <w:rsid w:val="00DB4B23"/>
    <w:rsid w:val="00DB5AA9"/>
    <w:rsid w:val="00DE009A"/>
    <w:rsid w:val="00E039D2"/>
    <w:rsid w:val="00E07AEA"/>
    <w:rsid w:val="00E233FC"/>
    <w:rsid w:val="00E306C8"/>
    <w:rsid w:val="00E44D23"/>
    <w:rsid w:val="00E45B8B"/>
    <w:rsid w:val="00E665E2"/>
    <w:rsid w:val="00E6714B"/>
    <w:rsid w:val="00E8559D"/>
    <w:rsid w:val="00E87A01"/>
    <w:rsid w:val="00E91A14"/>
    <w:rsid w:val="00EA18C3"/>
    <w:rsid w:val="00EA4E3F"/>
    <w:rsid w:val="00EC488D"/>
    <w:rsid w:val="00ED7C4A"/>
    <w:rsid w:val="00F05460"/>
    <w:rsid w:val="00F25701"/>
    <w:rsid w:val="00F340F5"/>
    <w:rsid w:val="00F45BBA"/>
    <w:rsid w:val="00F52BF7"/>
    <w:rsid w:val="00F6720B"/>
    <w:rsid w:val="00F73E8C"/>
    <w:rsid w:val="00F81C21"/>
    <w:rsid w:val="00F93561"/>
    <w:rsid w:val="00FB3CB9"/>
    <w:rsid w:val="00FC1F12"/>
    <w:rsid w:val="00FC3DC6"/>
    <w:rsid w:val="00FC5BC7"/>
    <w:rsid w:val="00FD1BC2"/>
    <w:rsid w:val="00FD60A0"/>
    <w:rsid w:val="00FE6A7E"/>
    <w:rsid w:val="00FF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8666F7"/>
  <w15:docId w15:val="{015464DE-EBFC-4944-B4AB-3CCC86F6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0201AF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0201AF"/>
    <w:rPr>
      <w:sz w:val="24"/>
      <w:szCs w:val="24"/>
    </w:rPr>
  </w:style>
  <w:style w:type="paragraph" w:styleId="BalonMetni">
    <w:name w:val="Balloon Text"/>
    <w:basedOn w:val="Normal"/>
    <w:link w:val="BalonMetniChar"/>
    <w:rsid w:val="000201A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0201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6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16</cp:revision>
  <cp:lastPrinted>2010-01-15T12:01:00Z</cp:lastPrinted>
  <dcterms:created xsi:type="dcterms:W3CDTF">2022-01-03T10:20:00Z</dcterms:created>
  <dcterms:modified xsi:type="dcterms:W3CDTF">2026-02-25T10:15:00Z</dcterms:modified>
</cp:coreProperties>
</file>